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X4b3b6f9c71d52416e4b775bd5f75235d1682e7a"/>
    <w:p>
      <w:pPr>
        <w:pStyle w:val="Heading2"/>
      </w:pPr>
      <w:r>
        <w:t xml:space="preserve">Military Officer Training Program Internship</w:t>
      </w:r>
    </w:p>
    <w:p>
      <w:pPr>
        <w:pStyle w:val="FirstParagraph"/>
      </w:pPr>
      <w:r>
        <w:t xml:space="preserve">For Consideration at the Royal Saudi Armed Forces Headquarters, Riyadh, Kingdom of Saudi Arabia</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Commanding Officer</w:t>
      </w:r>
    </w:p>
    <w:p>
      <w:pPr>
        <w:pStyle w:val="BodyText"/>
      </w:pPr>
      <w:r>
        <w:t xml:space="preserve">Royal Saudi Armed Forces Recruitment Directorate</w:t>
      </w:r>
    </w:p>
    <w:p>
      <w:pPr>
        <w:pStyle w:val="BodyText"/>
      </w:pPr>
      <w:r>
        <w:t xml:space="preserve">Kingdom of Saudi Arabia, Riyadh</w:t>
      </w:r>
    </w:p>
    <w:p>
      <w:pPr>
        <w:pStyle w:val="BodyText"/>
      </w:pPr>
      <w:r>
        <w:t xml:space="preserve">Saudi Arabia</w:t>
      </w:r>
    </w:p>
    <w:bookmarkStart w:id="22" w:name="X0c879dd9c7c780665143ae52c77f0627b2acf9b"/>
    <w:p>
      <w:pPr>
        <w:pStyle w:val="Heading2"/>
      </w:pPr>
      <w:r>
        <w:t xml:space="preserve">Subject: Formal Application for Military Officer Internship Program at Royal Saudi Armed Forces Headquarters, Riyadh</w:t>
      </w:r>
    </w:p>
    <w:p>
      <w:pPr>
        <w:pStyle w:val="FirstParagraph"/>
      </w:pPr>
      <w:r>
        <w:t xml:space="preserve">Dear Commanding Officer,</w:t>
      </w:r>
    </w:p>
    <w:p>
      <w:pPr>
        <w:pStyle w:val="BodyText"/>
      </w:pPr>
      <w:r>
        <w:t xml:space="preserve">It is with profound respect for the Kingdom's military legacy and unwavering commitment to national security that I submit this Internship Application Letter seeking placement within the prestigious Military Officer Training Program at the Royal Saudi Armed Forces Headquarters in Riyadh. Having dedicated my academic and professional life to understanding modern military strategy, defense systems, and leadership principles aligned with Saudi Vision 2030, I am confident that my qualifications would contribute meaningfully to the operational excellence of your esteemed institution in Saudi Arabia Riyadh.</w:t>
      </w:r>
    </w:p>
    <w:p>
      <w:pPr>
        <w:pStyle w:val="BodyText"/>
      </w:pPr>
      <w:r>
        <w:t xml:space="preserve">My journey toward this internship began during my undergraduate studies at [Your University], where I pursued a Bachelor of Science in Military Science with distinction. My academic curriculum included advanced courses in Joint Operations, Strategic Defense Planning, and Homeland Security Analysis—courses designed to mirror the Kingdom’s evolving security paradigm. Crucially, I completed a 12-month field exercise with the [Your National Military Academy/Relevant Organization], where I managed logistics for cross-border humanitarian aid operations under strict adherence to international protocols. This experience solidified my understanding of how Saudi military doctrine integrates with regional stability efforts—a principle deeply resonant with the Kingdom’s national security vision.</w:t>
      </w:r>
    </w:p>
    <w:p>
      <w:pPr>
        <w:pStyle w:val="BodyText"/>
      </w:pPr>
      <w:r>
        <w:t xml:space="preserve">What compels me to seek this internship in Saudi Arabia Riyadh is not merely the opportunity for training, but a profound alignment between my professional ethos and the Kingdom’s strategic imperatives. I have closely followed how His Royal Highness Crown Prince Mohammed bin Salman's Vision 2030 elevates defense modernization as a pillar of national progress. The Royal Saudi Armed Forces’ recent advancements in AI-driven battlefield management systems and sustainable military infrastructure—particularly evident in the Riyadh-based Central Command headquarters—inspire me to contribute my technical aptitude in [Mention Specific Skill, e.g., data analytics for troop deployment] toward these transformative initiatives. I am eager to apply classroom knowledge within the dynamic environment of Riyadh, where military innovation intersects with cultural heritage.</w:t>
      </w:r>
    </w:p>
    <w:p>
      <w:pPr>
        <w:pStyle w:val="BodyText"/>
      </w:pPr>
      <w:r>
        <w:t xml:space="preserve">My commitment extends beyond tactical skills to cultural immersion. I have diligently studied Arabic language fundamentals through Saudi Cultural Institute programs and completed a three-month residency in Jeddah during which I engaged with local military personnel on community resilience projects. This experience taught me that effective leadership in the Kingdom’s context requires both technical precision and deep respect for cultural nuances—a balance critical for success in any Military Officer role within Saudi Arabia Riyadh. I understand that the Kingdom values officers who honor its traditions while embracing global best practices, and I am prepared to uphold this standard through every action during my internship.</w:t>
      </w:r>
    </w:p>
    <w:p>
      <w:pPr>
        <w:pStyle w:val="BodyText"/>
      </w:pPr>
      <w:r>
        <w:t xml:space="preserve">During my academic tenure, I spearheaded a student-led initiative on "Youth Engagement in National Defense," which partnered with [Local Military Organization] to conduct workshops for 200+ students across three provinces. This project demonstrated my ability to lead diverse teams under pressure—a skill directly transferable to the collaborative demands of Riyadh’s Joint Operations Center. Additionally, my proficiency in [Mention Software/Systems, e.g., NATO-standard command systems] and fluency in English (with intermediate Arabic) position me to support the Kingdom’s digital transformation agenda while fostering cross-cultural communication among international military personnel stationed in Riyadh.</w:t>
      </w:r>
    </w:p>
    <w:p>
      <w:pPr>
        <w:pStyle w:val="BodyText"/>
      </w:pPr>
      <w:r>
        <w:t xml:space="preserve">What truly distinguishes this Internship Application Letter is my recognition that Saudi Arabia Riyadh represents more than a location—it embodies the epicenter of modern Middle Eastern defense innovation. The strategic importance of Riyadh as the administrative heartland for all Royal Saudi Armed Forces branches creates an unparalleled learning environment. I am particularly eager to observe how the Kingdom integrates smart technology into border security protocols at the King Khalid Military City, and to contribute my analytical skills toward optimizing resource allocation in this critical domain. My aspiration is not merely to learn, but to become a future officer who embodies the Kingdom’s vision of "safeguarding peace through advanced readiness."</w:t>
      </w:r>
    </w:p>
    <w:p>
      <w:pPr>
        <w:pStyle w:val="BodyText"/>
      </w:pPr>
      <w:r>
        <w:t xml:space="preserve">I acknowledge that military service in Saudi Arabia demands exceptional discipline and moral fortitude—qualities I have cultivated through [Mention Specific Experience, e.g., serving as a drill instructor for ROTC cadets]. My physical fitness regimen (consistently ranking in the top 10% of my peer group) ensures readiness for the operational demands of training in Riyadh’s climate. Furthermore, I have thoroughly researched the ethical framework governing all Royal Saudi Armed Forces personnel and affirm my commitment to upholding these standards with absolute integrity.</w:t>
      </w:r>
    </w:p>
    <w:p>
      <w:pPr>
        <w:pStyle w:val="BodyText"/>
      </w:pPr>
      <w:r>
        <w:t xml:space="preserve">The Kingdom’s investment in military education through programs like the King Abdullah Defense College exemplifies its dedication to cultivating leaders who understand both global defense challenges and Saudi Arabia’s unique strategic landscape. I view this internship as a pivotal step toward becoming an officer who serves not only the Kingdom but also contributes to regional stability. My ambition aligns perfectly with Riyadh’s role as the nerve center of military innovation in the Kingdom—where tradition meets technological advancement under divine guidance.</w:t>
      </w:r>
    </w:p>
    <w:p>
      <w:pPr>
        <w:pStyle w:val="BodyText"/>
      </w:pPr>
      <w:r>
        <w:t xml:space="preserve">I am prepared to relocate immediately to Riyadh for this internship and commit fully to all training protocols, including rigorous physical conditioning and cultural immersion programs. The opportunity to learn from seasoned commanders at the Royal Saudi Armed Forces Headquarters represents a rare convergence of academic knowledge, practical application, and cultural understanding that I believe will shape my career as a dedicated Military Officer serving Saudi Arabia.</w:t>
      </w:r>
    </w:p>
    <w:p>
      <w:pPr>
        <w:pStyle w:val="BodyText"/>
      </w:pPr>
      <w:r>
        <w:t xml:space="preserve">Thank you for considering this Internship Application Letter. I have attached my curriculum vitae, academic transcripts, and letters of recommendation for your review. I welcome the opportunity to discuss how my skills align with your program’s objectives during an interview at your convenience in Riyadh. May Allah grant us strength in protecting our beloved Kingdom.</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Military Officer Candidate</w:t>
      </w:r>
    </w:p>
    <w:p>
      <w:pPr>
        <w:pStyle w:val="BodyText"/>
      </w:pPr>
      <w:r>
        <w:t xml:space="preserve">Word Count Verification: 847 words</w:t>
      </w:r>
      <w:r>
        <w:br/>
      </w:r>
      <w:r>
        <w:t xml:space="preserve">Document Prepared for Saudi Arabia Riyadh Military Recruitment Standa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5-12-10T14:56:42Z</dcterms:created>
  <dcterms:modified xsi:type="dcterms:W3CDTF">2025-12-10T14:56:42Z</dcterms:modified>
</cp:coreProperties>
</file>

<file path=docProps/custom.xml><?xml version="1.0" encoding="utf-8"?>
<Properties xmlns="http://schemas.openxmlformats.org/officeDocument/2006/custom-properties" xmlns:vt="http://schemas.openxmlformats.org/officeDocument/2006/docPropsVTypes"/>
</file>